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eRedCap will likely support up to 20MHz for almost every </w:t>
            </w:r>
            <w:r>
              <w:rPr>
                <w:rFonts w:ascii="Times New Roman" w:eastAsiaTheme="minorEastAsia" w:hAnsi="Times New Roman" w:cs="Times New Roman"/>
                <w:sz w:val="20"/>
                <w:szCs w:val="20"/>
                <w:lang w:val="en-US" w:eastAsia="zh-CN"/>
              </w:rPr>
              <w:lastRenderedPageBreak/>
              <w:t>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lastRenderedPageBreak/>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w:t>
            </w:r>
            <w:r>
              <w:rPr>
                <w:rFonts w:eastAsia="Yu Mincho"/>
                <w:lang w:val="en-US" w:eastAsia="ja-JP"/>
              </w:rPr>
              <w:lastRenderedPageBreak/>
              <w:t xml:space="preserve">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lastRenderedPageBreak/>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lastRenderedPageBreak/>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lastRenderedPageBreak/>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hint="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hint="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lastRenderedPageBreak/>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lastRenderedPageBreak/>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lastRenderedPageBreak/>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lastRenderedPageBreak/>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lastRenderedPageBreak/>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lastRenderedPageBreak/>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lastRenderedPageBreak/>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lastRenderedPageBreak/>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w:t>
      </w:r>
      <w:r>
        <w:rPr>
          <w:lang w:val="en-US"/>
        </w:rPr>
        <w:lastRenderedPageBreak/>
        <w:t>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lastRenderedPageBreak/>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5E2405">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5E2405">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5E2405">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5E2405">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5E2405">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5E2405">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5E2405">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5E2405">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5E2405">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5E2405">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5E2405">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5E2405">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5E2405">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5E2405">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5E2405">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5E2405">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5E2405">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5E2405">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5E2405">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5E2405">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5E2405">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5E2405">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lastRenderedPageBreak/>
              <w:t>[23]</w:t>
            </w:r>
          </w:p>
        </w:tc>
        <w:tc>
          <w:tcPr>
            <w:tcW w:w="1456" w:type="dxa"/>
            <w:tcMar>
              <w:top w:w="0" w:type="dxa"/>
              <w:left w:w="70" w:type="dxa"/>
              <w:bottom w:w="0" w:type="dxa"/>
              <w:right w:w="70" w:type="dxa"/>
            </w:tcMar>
          </w:tcPr>
          <w:p w14:paraId="0668DF53" w14:textId="77777777" w:rsidR="00D845A9" w:rsidRDefault="005E2405">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5E2405">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5E2405">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5E2405">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5E2405">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5E2405">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5E2405">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5E2405">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5E2405">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5E2405">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5E2405">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5E2405">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5E2405">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5E2405">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33FB" w14:textId="77777777" w:rsidR="005E2405" w:rsidRDefault="005E2405">
      <w:pPr>
        <w:spacing w:line="240" w:lineRule="auto"/>
      </w:pPr>
      <w:r>
        <w:separator/>
      </w:r>
    </w:p>
  </w:endnote>
  <w:endnote w:type="continuationSeparator" w:id="0">
    <w:p w14:paraId="5207EA45" w14:textId="77777777" w:rsidR="005E2405" w:rsidRDefault="005E24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1B4EF" w14:textId="77777777" w:rsidR="005E2405" w:rsidRDefault="005E2405">
      <w:pPr>
        <w:spacing w:after="0"/>
      </w:pPr>
      <w:r>
        <w:separator/>
      </w:r>
    </w:p>
  </w:footnote>
  <w:footnote w:type="continuationSeparator" w:id="0">
    <w:p w14:paraId="5296848D" w14:textId="77777777" w:rsidR="005E2405" w:rsidRDefault="005E24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4</Pages>
  <Words>14154</Words>
  <Characters>8067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5</cp:revision>
  <dcterms:created xsi:type="dcterms:W3CDTF">2022-10-11T21:06:00Z</dcterms:created>
  <dcterms:modified xsi:type="dcterms:W3CDTF">2022-10-1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